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79058" w14:textId="5DEA8F27" w:rsidR="00517918" w:rsidRDefault="00173EBD">
      <w:pPr>
        <w:tabs>
          <w:tab w:val="center" w:pos="2747"/>
          <w:tab w:val="center" w:pos="8681"/>
        </w:tabs>
        <w:spacing w:after="17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82C6CE" wp14:editId="7B3B8F0A">
                <wp:simplePos x="0" y="0"/>
                <wp:positionH relativeFrom="column">
                  <wp:posOffset>-25400</wp:posOffset>
                </wp:positionH>
                <wp:positionV relativeFrom="paragraph">
                  <wp:posOffset>25400</wp:posOffset>
                </wp:positionV>
                <wp:extent cx="2527300" cy="1022350"/>
                <wp:effectExtent l="0" t="0" r="2540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7300" cy="1022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FC3ED3" w14:textId="3638ECBD" w:rsidR="00173EBD" w:rsidRDefault="00751F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0DED458" wp14:editId="0C6C7EDD">
                                  <wp:extent cx="2432050" cy="924560"/>
                                  <wp:effectExtent l="0" t="0" r="6350" b="889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32050" cy="9245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82C6C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pt;margin-top:2pt;width:199pt;height:8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" fillcolor="white [3201]" strokeweight=".5pt">
                <v:textbox>
                  <w:txbxContent>
                    <w:p w14:paraId="43FC3ED3" w14:textId="3638ECBD" w:rsidR="00173EBD" w:rsidRDefault="00751FA1">
                      <w:r>
                        <w:rPr>
                          <w:noProof/>
                        </w:rPr>
                        <w:drawing>
                          <wp:inline distT="0" distB="0" distL="0" distR="0" wp14:anchorId="40DED458" wp14:editId="0C6C7EDD">
                            <wp:extent cx="2432050" cy="924560"/>
                            <wp:effectExtent l="0" t="0" r="6350" b="889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32050" cy="9245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  <w:r>
        <w:rPr>
          <w:sz w:val="34"/>
          <w:vertAlign w:val="superscript"/>
        </w:rPr>
        <w:t xml:space="preserve"> </w:t>
      </w:r>
      <w:r>
        <w:rPr>
          <w:sz w:val="34"/>
          <w:vertAlign w:val="subscript"/>
        </w:rPr>
        <w:t xml:space="preserve"> </w:t>
      </w:r>
      <w:r>
        <w:rPr>
          <w:sz w:val="34"/>
          <w:vertAlign w:val="subscript"/>
        </w:rPr>
        <w:tab/>
      </w:r>
      <w:r>
        <w:rPr>
          <w:rFonts w:ascii="Arial" w:eastAsia="Arial" w:hAnsi="Arial" w:cs="Arial"/>
          <w:sz w:val="44"/>
          <w:u w:val="single" w:color="000000"/>
        </w:rPr>
        <w:t>Assunnah Primary Times Tables Challenge</w:t>
      </w:r>
      <w:r>
        <w:rPr>
          <w:rFonts w:ascii="Arial" w:eastAsia="Arial" w:hAnsi="Arial" w:cs="Arial"/>
          <w:sz w:val="44"/>
        </w:rPr>
        <w:t xml:space="preserve"> </w:t>
      </w:r>
    </w:p>
    <w:p w14:paraId="7C395DC7" w14:textId="77777777" w:rsidR="00517918" w:rsidRDefault="00000000">
      <w:pPr>
        <w:pStyle w:val="Heading1"/>
        <w:tabs>
          <w:tab w:val="center" w:pos="2747"/>
          <w:tab w:val="right" w:pos="13136"/>
        </w:tabs>
        <w:ind w:left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34"/>
          <w:vertAlign w:val="superscript"/>
        </w:rPr>
        <w:t xml:space="preserve"> </w:t>
      </w:r>
      <w:r>
        <w:rPr>
          <w:rFonts w:ascii="Calibri" w:eastAsia="Calibri" w:hAnsi="Calibri" w:cs="Calibri"/>
          <w:sz w:val="34"/>
          <w:vertAlign w:val="superscript"/>
        </w:rPr>
        <w:tab/>
      </w:r>
      <w:r>
        <w:t xml:space="preserve">Level 8: Recognise multiples of 8,9,11 and 12 </w:t>
      </w:r>
    </w:p>
    <w:p w14:paraId="3FCF8504" w14:textId="77777777" w:rsidR="00517918" w:rsidRDefault="00000000">
      <w:pPr>
        <w:ind w:left="45"/>
      </w:pPr>
      <w:r>
        <w:t xml:space="preserve"> </w:t>
      </w:r>
    </w:p>
    <w:p w14:paraId="172ECFAF" w14:textId="77777777" w:rsidR="00517918" w:rsidRDefault="00000000">
      <w:pPr>
        <w:spacing w:after="53"/>
      </w:pPr>
      <w:r>
        <w:t xml:space="preserve"> </w:t>
      </w:r>
    </w:p>
    <w:tbl>
      <w:tblPr>
        <w:tblStyle w:val="TableGrid"/>
        <w:tblW w:w="13953" w:type="dxa"/>
        <w:tblInd w:w="5" w:type="dxa"/>
        <w:tblCellMar>
          <w:top w:w="20" w:type="dxa"/>
          <w:left w:w="106" w:type="dxa"/>
        </w:tblCellMar>
        <w:tblLook w:val="04A0" w:firstRow="1" w:lastRow="0" w:firstColumn="1" w:lastColumn="0" w:noHBand="0" w:noVBand="1"/>
      </w:tblPr>
      <w:tblGrid>
        <w:gridCol w:w="1379"/>
        <w:gridCol w:w="1080"/>
        <w:gridCol w:w="1085"/>
        <w:gridCol w:w="1081"/>
        <w:gridCol w:w="1080"/>
        <w:gridCol w:w="1085"/>
        <w:gridCol w:w="1085"/>
        <w:gridCol w:w="1094"/>
        <w:gridCol w:w="941"/>
        <w:gridCol w:w="1018"/>
        <w:gridCol w:w="1018"/>
        <w:gridCol w:w="1013"/>
        <w:gridCol w:w="994"/>
      </w:tblGrid>
      <w:tr w:rsidR="00517918" w14:paraId="360257F1" w14:textId="77777777">
        <w:trPr>
          <w:trHeight w:val="840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22F42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BEA23" w14:textId="77777777" w:rsidR="00517918" w:rsidRDefault="00000000">
            <w:pPr>
              <w:ind w:left="235"/>
            </w:pPr>
            <w:r>
              <w:rPr>
                <w:rFonts w:ascii="Arial" w:eastAsia="Arial" w:hAnsi="Arial" w:cs="Arial"/>
                <w:sz w:val="72"/>
              </w:rPr>
              <w:t xml:space="preserve">6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247F7" w14:textId="77777777" w:rsidR="00517918" w:rsidRDefault="00000000">
            <w:pPr>
              <w:ind w:left="236"/>
            </w:pPr>
            <w:r>
              <w:rPr>
                <w:rFonts w:ascii="Arial" w:eastAsia="Arial" w:hAnsi="Arial" w:cs="Arial"/>
                <w:sz w:val="72"/>
              </w:rPr>
              <w:t xml:space="preserve">8 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F7CF7" w14:textId="77777777" w:rsidR="00517918" w:rsidRDefault="00000000">
            <w:pPr>
              <w:ind w:left="230"/>
            </w:pPr>
            <w:r>
              <w:rPr>
                <w:rFonts w:ascii="Arial" w:eastAsia="Arial" w:hAnsi="Arial" w:cs="Arial"/>
                <w:sz w:val="72"/>
              </w:rPr>
              <w:t xml:space="preserve">9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9C5FB" w14:textId="77777777" w:rsidR="00517918" w:rsidRDefault="00000000">
            <w:pPr>
              <w:ind w:left="230"/>
            </w:pPr>
            <w:r>
              <w:rPr>
                <w:rFonts w:ascii="Arial" w:eastAsia="Arial" w:hAnsi="Arial" w:cs="Arial"/>
                <w:sz w:val="72"/>
              </w:rPr>
              <w:t xml:space="preserve">1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CF524" w14:textId="77777777" w:rsidR="00517918" w:rsidRDefault="00000000">
            <w:pPr>
              <w:ind w:left="236"/>
            </w:pPr>
            <w:r>
              <w:rPr>
                <w:rFonts w:ascii="Arial" w:eastAsia="Arial" w:hAnsi="Arial" w:cs="Arial"/>
                <w:sz w:val="72"/>
              </w:rPr>
              <w:t xml:space="preserve">3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54070" w14:textId="77777777" w:rsidR="00517918" w:rsidRDefault="00000000">
            <w:pPr>
              <w:ind w:left="235"/>
            </w:pPr>
            <w:r>
              <w:rPr>
                <w:rFonts w:ascii="Arial" w:eastAsia="Arial" w:hAnsi="Arial" w:cs="Arial"/>
                <w:sz w:val="72"/>
              </w:rPr>
              <w:t xml:space="preserve">5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60B24" w14:textId="77777777" w:rsidR="00517918" w:rsidRDefault="00000000">
            <w:pPr>
              <w:ind w:left="3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2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620B2" w14:textId="77777777" w:rsidR="00517918" w:rsidRDefault="00000000">
            <w:pPr>
              <w:ind w:left="163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4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1247A" w14:textId="77777777" w:rsidR="00517918" w:rsidRDefault="00000000">
            <w:pPr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0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15807" w14:textId="77777777" w:rsidR="00517918" w:rsidRDefault="00000000">
            <w:pPr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1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ADA30" w14:textId="77777777" w:rsidR="00517918" w:rsidRDefault="00000000">
            <w:pPr>
              <w:ind w:left="202"/>
            </w:pPr>
            <w:r>
              <w:rPr>
                <w:rFonts w:ascii="Arial" w:eastAsia="Arial" w:hAnsi="Arial" w:cs="Arial"/>
                <w:sz w:val="72"/>
              </w:rP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12E85" w14:textId="77777777" w:rsidR="00517918" w:rsidRDefault="00000000">
            <w:pPr>
              <w:ind w:left="192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2 </w:t>
            </w:r>
          </w:p>
        </w:tc>
      </w:tr>
      <w:tr w:rsidR="00517918" w14:paraId="2294112F" w14:textId="77777777">
        <w:trPr>
          <w:trHeight w:val="836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4982A" w14:textId="77777777" w:rsidR="00517918" w:rsidRDefault="00000000">
            <w:pPr>
              <w:ind w:left="206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8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E2E0B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92AF9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2572B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6D5C0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30B61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85FE7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40EB1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453D4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08FFB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07137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42D70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FEF16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517918" w14:paraId="42B9C8D1" w14:textId="77777777">
        <w:trPr>
          <w:trHeight w:val="840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40B06" w14:textId="77777777" w:rsidR="00517918" w:rsidRDefault="00000000">
            <w:pPr>
              <w:ind w:left="206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9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79B95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851A8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19284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EAECA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45740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3D9E3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AB6AD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EE330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E8832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BC541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AEEFB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EFF02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517918" w14:paraId="194E4EF5" w14:textId="77777777">
        <w:trPr>
          <w:trHeight w:val="836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9D2A3" w14:textId="77777777" w:rsidR="00517918" w:rsidRDefault="00000000">
            <w:pPr>
              <w:ind w:left="5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11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2B9D0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F517B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5AB42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7D911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F5611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58B70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3298C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D9BE0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1CD2C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8E0EF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A0365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119F9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517918" w14:paraId="73ADC71D" w14:textId="77777777">
        <w:trPr>
          <w:trHeight w:val="840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7DD40" w14:textId="77777777" w:rsidR="00517918" w:rsidRDefault="00000000">
            <w:pPr>
              <w:ind w:left="5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12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FCEB2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9529C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3239B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9D198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A775B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1AE4F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8D4C9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7CC74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B6924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D4C3D" w14:textId="77777777" w:rsidR="00517918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2A8E9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6C9F1" w14:textId="77777777" w:rsidR="00517918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</w:tbl>
    <w:p w14:paraId="6CBC95F3" w14:textId="77777777" w:rsidR="00517918" w:rsidRDefault="00000000">
      <w:pPr>
        <w:spacing w:after="0"/>
      </w:pPr>
      <w:r>
        <w:t xml:space="preserve"> </w:t>
      </w:r>
    </w:p>
    <w:sectPr w:rsidR="00517918">
      <w:pgSz w:w="16838" w:h="11904" w:orient="landscape"/>
      <w:pgMar w:top="1440" w:right="2262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MDU3MjAyNDCyNDNV0lEKTi0uzszPAykwqgUATroBgSwAAAA="/>
  </w:docVars>
  <w:rsids>
    <w:rsidRoot w:val="00517918"/>
    <w:rsid w:val="00173EBD"/>
    <w:rsid w:val="00517918"/>
    <w:rsid w:val="0075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6D33D"/>
  <w15:docId w15:val="{BEC663AE-4A97-4DC8-832B-86B2F55A0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45"/>
      <w:jc w:val="right"/>
      <w:outlineLvl w:val="0"/>
    </w:pPr>
    <w:rPr>
      <w:rFonts w:ascii="Arial" w:eastAsia="Arial" w:hAnsi="Arial" w:cs="Arial"/>
      <w:color w:val="000000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4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cp:lastModifiedBy>Hodan Jama Yussuf</cp:lastModifiedBy>
  <cp:revision>3</cp:revision>
  <dcterms:created xsi:type="dcterms:W3CDTF">2022-10-22T09:49:00Z</dcterms:created>
  <dcterms:modified xsi:type="dcterms:W3CDTF">2022-10-22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74c6b92dd79f87f0fd6f44c4ccae46a9a7dcd2ace0e654be63dfc38c387943</vt:lpwstr>
  </property>
</Properties>
</file>